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oftware-engineer-italy-naples"/>
    <w:p>
      <w:pPr>
        <w:pStyle w:val="Heading2"/>
      </w:pPr>
      <w:r>
        <w:t xml:space="preserve">Software Engineer | Italy Nap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Di Giovann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digiovann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veloping scalable web and mobile applications. Proficient in modern programming languages, cloud technologies, and agile methodologies, I have consistently delivered high-quality solutions for clients across Italy Naples. My work focuses on leveraging cutting-edge tools to solve complex problems while aligning with the dynamic needs of the Italian tech landscape. I am passionate about creating user-centric software that bridges the gap between technology and real-world applications in Napl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TDD (Test-Driven Development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naples-tech-solutions-software-engineer"/>
    <w:p>
      <w:pPr>
        <w:pStyle w:val="Heading4"/>
      </w:pPr>
      <w:r>
        <w:t xml:space="preserve">Naples Tech Solutions | Software Engineer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clients in Italy Naples, including a SaaS platform for local businesses to manage operations efficientl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loud-native solutions using AWS, reducing server costs by 30%.</w:t>
      </w:r>
    </w:p>
    <w:p>
      <w:pPr>
        <w:numPr>
          <w:ilvl w:val="0"/>
          <w:numId w:val="1002"/>
        </w:numPr>
        <w:pStyle w:val="Compact"/>
      </w:pPr>
      <w:r>
        <w:t xml:space="preserve">Managed end-to-end software development cycles, ensuring adherence to agile methodologies and delivering projects on time in Naples's competitive market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by Italian tech communities, enhancing my understanding of regional software ecosystems.</w:t>
      </w:r>
    </w:p>
    <w:bookmarkEnd w:id="23"/>
    <w:bookmarkStart w:id="24" w:name="innovatenaples-software-junior-developer"/>
    <w:p>
      <w:pPr>
        <w:pStyle w:val="Heading4"/>
      </w:pPr>
      <w:r>
        <w:t xml:space="preserve">InnovateNaples Software | Junior Developer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mobile applications using React Native for a client in Naples, focusing on user experience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to automate testing and deployment, improving code quality and reducing manual error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Italy Naples, resolving issues related to software functionality and integration with local system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8e181b1c8b6ec9b8c9036b2073bd6ad135a2e71"/>
    <w:p>
      <w:pPr>
        <w:pStyle w:val="Heading4"/>
      </w:pPr>
      <w:r>
        <w:t xml:space="preserve">University of Naples Federico II | Master’s Degree in Computer Engineering</w:t>
      </w:r>
    </w:p>
    <w:p>
      <w:pPr>
        <w:pStyle w:val="FirstParagraph"/>
      </w:pPr>
      <w:r>
        <w:rPr>
          <w:iCs/>
          <w:i/>
        </w:rPr>
        <w:t xml:space="preserve">2014 – 2017</w:t>
      </w:r>
    </w:p>
    <w:p>
      <w:pPr>
        <w:numPr>
          <w:ilvl w:val="0"/>
          <w:numId w:val="1004"/>
        </w:numPr>
        <w:pStyle w:val="Compact"/>
      </w:pPr>
      <w:r>
        <w:t xml:space="preserve">Specialized in software development, data structures, and algorithm design.</w:t>
      </w:r>
    </w:p>
    <w:p>
      <w:pPr>
        <w:numPr>
          <w:ilvl w:val="0"/>
          <w:numId w:val="1004"/>
        </w:numPr>
        <w:pStyle w:val="Compact"/>
      </w:pPr>
      <w:r>
        <w:t xml:space="preserve">Graduated with honors (Cum Laude) for a thesis on "Optimizing Web Applications for High Traffic in Southern Italy."</w:t>
      </w:r>
    </w:p>
    <w:bookmarkEnd w:id="26"/>
    <w:bookmarkStart w:id="27" w:name="X6774e5cef743641002a5b30f45b36f69daab9e7"/>
    <w:p>
      <w:pPr>
        <w:pStyle w:val="Heading4"/>
      </w:pPr>
      <w:r>
        <w:t xml:space="preserve">Istituto Tecnico Superiore | Advanced Diploma in Software Engineering</w:t>
      </w:r>
    </w:p>
    <w:p>
      <w:pPr>
        <w:pStyle w:val="FirstParagraph"/>
      </w:pPr>
      <w:r>
        <w:rPr>
          <w:iCs/>
          <w:i/>
        </w:rPr>
        <w:t xml:space="preserve">2010 – 2014</w:t>
      </w:r>
    </w:p>
    <w:bookmarkEnd w:id="27"/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ples Smart City Initiative:</w:t>
      </w:r>
      <w:r>
        <w:t xml:space="preserve"> </w:t>
      </w:r>
      <w:r>
        <w:t xml:space="preserve">Developed a web application for real-time traffic monitoring, integrated with IoT sensors to reduce congestion in Na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-commerce Platform:</w:t>
      </w:r>
      <w:r>
        <w:t xml:space="preserve"> </w:t>
      </w:r>
      <w:r>
        <w:t xml:space="preserve">Created a scalable e-commerce solution for a Neapolitan retailer, increasing online sales by 40% in six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 Source Contributions:</w:t>
      </w:r>
      <w:r>
        <w:t xml:space="preserve"> </w:t>
      </w:r>
      <w:r>
        <w:t xml:space="preserve">Actively contributed to Italian-developed frameworks like "NaplesWeb" (a lightweight CMS tailored for small businesses in Italy)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B2+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B1)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latform – Professional Cloud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9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Marco Di Giovanni | Curriculum Vitae for Software Engineer in Italy Naple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Italy Naples</dc:title>
  <dc:creator/>
  <dc:language>en</dc:language>
  <cp:keywords/>
  <dcterms:created xsi:type="dcterms:W3CDTF">2026-04-27T19:20:26Z</dcterms:created>
  <dcterms:modified xsi:type="dcterms:W3CDTF">2026-04-27T19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